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43.png" ContentType="image/png"/>
  <Override PartName="/word/media/rId145.png" ContentType="image/png"/>
  <Override PartName="/word/media/rId146.png" ContentType="image/png"/>
  <Override PartName="/word/media/rId140.jpg" ContentType="image/jpeg"/>
  <Override PartName="/word/media/rId150.png" ContentType="image/png"/>
  <Override PartName="/word/media/rId156.png" ContentType="image/png"/>
  <Override PartName="/word/media/rId154.png" ContentType="image/png"/>
  <Override PartName="/word/media/rId148.png" ContentType="image/png"/>
  <Override PartName="/word/media/rId152.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tutkimusmenetelmät"/>
      <w:bookmarkEnd w:id="44"/>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2" w:name="haastatteluaineistosta-johtopäätösten-vetäminen-analyysin-perusteella"/>
      <w:bookmarkEnd w:id="6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4" w:name="tutkimuskysymyksien-vastaukset"/>
      <w:bookmarkEnd w:id="124"/>
      <w:r>
        <w:t xml:space="preserve">Tutkimuskysymyksien vastaukset</w:t>
      </w:r>
    </w:p>
    <w:p>
      <w:pPr>
        <w:pStyle w:val="Heading4"/>
      </w:pPr>
      <w:bookmarkStart w:id="125" w:name="i-millaista-tutkimusta-iot-teknologioiden-soveltamisesta-kasvintuotantoon-on-julkaistu"/>
      <w:bookmarkEnd w:id="125"/>
      <w:r>
        <w:t xml:space="preserve">I) Millaista tutkimusta IoT-teknologioiden soveltamisesta kasvintuotantoon on julkaistu?</w:t>
      </w:r>
    </w:p>
    <w:p>
      <w:pPr>
        <w:pStyle w:val="FirstParagraph"/>
      </w:pPr>
      <w:r>
        <w:t xml:space="preserve">Suurin osa aineiston kirjallisuuskatsauksissa käsitellyistä ja omassa tiedonhaussa löydetyistä julkaisuista käsittelee yksittäisiä 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Tutkimusten tarkempi erittely on tehty alakysymysten vastauksissa (ks. alla).</w:t>
      </w:r>
    </w:p>
    <w:p>
      <w:pPr>
        <w:pStyle w:val="Heading5"/>
      </w:pPr>
      <w:bookmarkStart w:id="126" w:name="millaisia-teknologiasovelluksia-tutkimuksissa-on-esitelty"/>
      <w:bookmarkEnd w:id="126"/>
      <w:r>
        <w:t xml:space="preserve">Millaisia teknologiasovelluksia tutkimuksissa on esitelty?</w:t>
      </w:r>
    </w:p>
    <w:p>
      <w:pPr>
        <w:pStyle w:val="FirstParagraph"/>
      </w:pPr>
      <w:r>
        <w:t xml:space="preserve">Keskeisimpiä IoT:in mahdollistavia teknologioita ovat tunnistus-, anturointi- ja tietoliikennetekniikat sekä väliohjelmistot, mikä on nähtävissä useissa esitetyissä IoT-arkkitehtuurimalleissa. RFID-tunnisteet ovat tunnistusteknologioista keskeisimpiä. Langattomat anturi- ja toimilaiteverkot ovat keskeinen osa IoT-paradigman mukaista mitatun digitaalisen tiedon tuotantoa ja ympäristöön vaikuttamist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Heading5"/>
      </w:pPr>
      <w:bookmarkStart w:id="127" w:name="minkä-tyyppiset-iot-sovellukset-tulevat-tutkimusmateriaalissa-selkeimmin-esille-eli-millaiset-sovellukset-ovat-viime-aikaisessa-tutkimuksessa-keskeisimpiä"/>
      <w:bookmarkEnd w:id="127"/>
      <w:r>
        <w:t xml:space="preserve">Minkä tyyppiset IoT-sovellukset tulevat tutkimusmateriaalissa selkeimmin esille, eli millaiset sovellukset ovat viime aikaisessa tutkimuksessa keskeisimpiä?</w:t>
      </w:r>
    </w:p>
    <w:p>
      <w:pPr>
        <w:pStyle w:val="FirstParagraph"/>
      </w:pP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Heading4"/>
      </w:pPr>
      <w:bookmarkStart w:id="128" w:name="ii-miten-kasvintuotannossa-hyödynnetään-iot-teknologioita"/>
      <w:bookmarkEnd w:id="128"/>
      <w:r>
        <w:t xml:space="preserve">II) Miten kasvintuotannossa hyödynnetään IoT-teknologioita?</w:t>
      </w:r>
    </w:p>
    <w:p>
      <w:pPr>
        <w:pStyle w:val="FirstParagraph"/>
      </w:pP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w:t>
      </w:r>
    </w:p>
    <w:p>
      <w:pPr>
        <w:pStyle w:val="Heading5"/>
      </w:pPr>
      <w:bookmarkStart w:id="129" w:name="millainen-iot-ratkaisuiden-yleistilanne-kasvintuotannossa-on-tällä-hetkellä"/>
      <w:bookmarkEnd w:id="129"/>
      <w:r>
        <w:t xml:space="preserve">Millainen IoT-ratkaisuiden yleistilanne kasvintuotannossa on tällä hetkellä?</w:t>
      </w:r>
    </w:p>
    <w:p>
      <w:pPr>
        <w:pStyle w:val="FirstParagraph"/>
      </w:pP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w:t>
      </w:r>
    </w:p>
    <w:p>
      <w:pPr>
        <w:pStyle w:val="BodyText"/>
      </w:pPr>
      <w:r>
        <w:t xml:space="preserve">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nopeasti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w:t>
      </w:r>
    </w:p>
    <w:p>
      <w:pPr>
        <w:pStyle w:val="BodyText"/>
      </w:pPr>
      <w:r>
        <w:t xml:space="preserve">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Heading5"/>
      </w:pPr>
      <w:bookmarkStart w:id="130" w:name="millaisia-etuja-ja-hyötyjä-iot-ratkaisut-voivat-tarjota-kasvintuotannossa"/>
      <w:bookmarkEnd w:id="130"/>
      <w:r>
        <w:t xml:space="preserve">Millaisia etuja ja hyötyjä IoT-ratkaisut voivat tarjota kasvintuotannossa?</w:t>
      </w:r>
    </w:p>
    <w:p>
      <w:pPr>
        <w:pStyle w:val="FirstParagraph"/>
      </w:pPr>
      <w:r>
        <w:t xml:space="preserve">IoT-ratkaisut voivat tehostaa kasvintuotantoa ja edistää kasvintuotannon muutosta kohti yhä laajamittaisempaa, teollisempaa ja teknologiaintensiivisempää tuotantomallia. Viljelijälle voidaan tuottaa tietoa, jonka avulla hän voi kasvattaa viljamääriä,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kaukokartoituksen korkearesoluutiokuvien tuottama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w:t>
      </w:r>
    </w:p>
    <w:p>
      <w:pPr>
        <w:pStyle w:val="Heading5"/>
      </w:pPr>
      <w:bookmarkStart w:id="131" w:name="mitkä-ovat-kasvintuotannon-iot-ratkaisuiden-keskeiset-avoimet-haasteet"/>
      <w:bookmarkEnd w:id="131"/>
      <w:r>
        <w:t xml:space="preserve">Mitkä ovat kasvintuotannon IoT-ratkaisuiden keskeiset avoimet haasteet?</w:t>
      </w:r>
    </w:p>
    <w:p>
      <w:pPr>
        <w:pStyle w:val="FirstParagraph"/>
      </w:pPr>
      <w:r>
        <w:t xml:space="preserve">AIoT:in kehityksen keskeisiä haasteita on vakaiden ja luotettavien langattomien tietoliikenneyhteyksien kehittäminen viljelyalueille, joilla tietoliikenneyhteydet ovat tällä hetkellä rajalliset. Peltotuotannon toimintaympäristö kuitenkin asetta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alalla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puuttuminen.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w:t>
      </w:r>
    </w:p>
    <w:p>
      <w:pPr>
        <w:pStyle w:val="Heading1"/>
      </w:pPr>
      <w:bookmarkStart w:id="132" w:name="pohdinta"/>
      <w:bookmarkEnd w:id="132"/>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BodyText"/>
      </w:pPr>
      <w:r>
        <w:rPr>
          <w:b/>
        </w:rPr>
        <w:t xml:space="preserve">OMA:</w:t>
      </w:r>
      <w:r>
        <w:t xml:space="preserve"> </w:t>
      </w:r>
      <w:r>
        <w:t xml:space="preserve">Lopulta AIoT-teknologiat tulevat arkipäiväistymään ja</w:t>
      </w:r>
      <w:r>
        <w:t xml:space="preserve"> </w:t>
      </w:r>
      <w:r>
        <w:t xml:space="preserve">“</w:t>
      </w:r>
      <w:r>
        <w:t xml:space="preserve">häviämään</w:t>
      </w:r>
      <w:r>
        <w:t xml:space="preserve">”</w:t>
      </w:r>
      <w:r>
        <w:t xml:space="preserve"> </w:t>
      </w:r>
      <w:r>
        <w:t xml:space="preserve">osaksi kasvintuotannon ja maatalouden tuotantoketjun automaatiota. Tähän on kuitenkin vielä pitkä matka nykyisestä tilanteesta, jossa ollaan vasta AIoT-teknologia-aallon alkuvaiheessa ja etsitään parhaita ratkaisuita.</w:t>
      </w:r>
    </w:p>
    <w:p>
      <w:pPr>
        <w:pStyle w:val="Heading2"/>
      </w:pPr>
      <w:bookmarkStart w:id="133" w:name="tavoitteiden-saavuttaminen"/>
      <w:bookmarkEnd w:id="133"/>
      <w:r>
        <w:t xml:space="preserve">Tavoitteiden saavuttaminen</w:t>
      </w:r>
    </w:p>
    <w:p>
      <w:pPr>
        <w:pStyle w:val="Heading2"/>
      </w:pPr>
      <w:bookmarkStart w:id="134" w:name="oppiminen"/>
      <w:bookmarkEnd w:id="134"/>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35" w:name="luotettavuus"/>
      <w:bookmarkEnd w:id="135"/>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36" w:name="hyödynnettävyys"/>
      <w:bookmarkEnd w:id="136"/>
      <w:r>
        <w:t xml:space="preserve">Hyödynnettävyys</w:t>
      </w:r>
    </w:p>
    <w:p>
      <w:pPr>
        <w:pStyle w:val="Heading2"/>
      </w:pPr>
      <w:bookmarkStart w:id="137" w:name="jatkotutkimus"/>
      <w:bookmarkEnd w:id="137"/>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38" w:name="liitteet"/>
      <w:bookmarkEnd w:id="138"/>
      <w:r>
        <w:t xml:space="preserve">LIITTEET</w:t>
      </w:r>
    </w:p>
    <w:p>
      <w:pPr>
        <w:pStyle w:val="Heading2"/>
      </w:pPr>
      <w:bookmarkStart w:id="139" w:name="liite-__.-iotin-historia--infografikka"/>
      <w:bookmarkEnd w:id="139"/>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40"/>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41" w:name="liite-__.-hakulauseiden-muodostus"/>
      <w:bookmarkEnd w:id="141"/>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42" w:name="liite-__.-koodien-havainnot-taulukoituna"/>
      <w:bookmarkEnd w:id="142"/>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43"/>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44" w:name="liite-__.-havaintojen-määrät-kategorioittain"/>
      <w:bookmarkEnd w:id="144"/>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5"/>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6"/>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7" w:name="liite-__.-tekniikka-kategorian-havainnot"/>
      <w:bookmarkEnd w:id="147"/>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8"/>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9" w:name="liite-__.-maataloustuotanto-kategorian-havainnot"/>
      <w:bookmarkEnd w:id="149"/>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50"/>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51" w:name="liite-__.-toimintaympäristö-kategorian-havainnot"/>
      <w:bookmarkEnd w:id="151"/>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52"/>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53" w:name="liite-__.-sanamäärät"/>
      <w:bookmarkEnd w:id="153"/>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54"/>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5" w:name="liite-__.-r-heatmap.2"/>
      <w:bookmarkEnd w:id="155"/>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6"/>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7" w:name="liite-__.-koodien-havainnot-haastatteluaineistossa"/>
      <w:bookmarkEnd w:id="157"/>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8" w:name="lahteet"/>
      <w:bookmarkEnd w:id="158"/>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60">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61">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6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63">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4">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5">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6">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7">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8">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7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7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5">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8">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9">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80">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81">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82">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9">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0">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1">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2">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4">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0">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1">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2">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3">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94b0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878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c1266912"/>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6fd8f97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0" Target="media/rId140.jp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1T21:32:47Z</dcterms:created>
  <dcterms:modified xsi:type="dcterms:W3CDTF">2018-11-11T21:32:47Z</dcterms:modified>
</cp:coreProperties>
</file>